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3</w:t>
      </w:r>
      <w:r>
        <w:t xml:space="preserve"> </w:t>
      </w:r>
      <w:r>
        <w:t xml:space="preserve">Word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7/6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46201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4620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bookmarkStart w:id="24" w:name="top-of-the-cars-dataset"/>
    <w:p>
      <w:pPr>
        <w:pStyle w:val="Heading2"/>
      </w:pPr>
      <w:r>
        <w:t xml:space="preserve">Top of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set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cars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bookmarkEnd w:id="24"/>
    <w:sectPr w:rsidR="004D2F0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7DAA48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EDAD1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4D2A0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6B2F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7CC9E9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6EC17A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A4E39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A6853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7CC8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CC77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6DD60D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A1508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F497A" w:themeColor="accent4" w:themeShade="BF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1508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FF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A150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139</Words>
  <Characters>79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e 3 Word Document</vt:lpstr>
    </vt:vector>
  </TitlesOfParts>
  <Company/>
  <LinksUpToDate>false</LinksUpToDate>
  <CharactersWithSpaces>9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Word Document</dc:title>
  <dc:creator>your name</dc:creator>
  <cp:keywords/>
  <dcterms:created xsi:type="dcterms:W3CDTF">2021-07-06T16:39:32Z</dcterms:created>
  <dcterms:modified xsi:type="dcterms:W3CDTF">2021-07-06T16:3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6/2021</vt:lpwstr>
  </property>
  <property fmtid="{D5CDD505-2E9C-101B-9397-08002B2CF9AE}" pid="3" name="output">
    <vt:lpwstr/>
  </property>
</Properties>
</file>